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3012558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4697128" cy="5130265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448277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кла loop может привести к некорректной работе программы.</w:t>
      </w:r>
      <w:r>
        <w:t xml:space="preserve"> </w:t>
      </w:r>
      <w:r>
        <w:t xml:space="preserve">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4841507" cy="5284269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757990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й работы программы с использованием регистра ecx можно применить стек. Внес изменения в программу, добавив команды push и pop для сохранения значения счетчика цикла loop (рис. 6). Создал исполняемый файл и проверил его работу (рис. 7). Программа выводит числа от N-1 до 0, количеств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082138" cy="5428648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380111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написал в него текст программы из листинга 8.2 (рис. 8). Скомпилировал исполняемый файл и запустил его, указав аргументы. Программа обработала 4 аргумента. Аргументами считаются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4918509" cy="3686475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061917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, рис. 11).</w:t>
      </w:r>
    </w:p>
    <w:p>
      <w:pPr>
        <w:pStyle w:val="CaptionedFigure"/>
      </w:pPr>
      <w:bookmarkStart w:id="60" w:name="fig:010"/>
      <w:r>
        <w:drawing>
          <wp:inline>
            <wp:extent cx="5053263" cy="5274644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04017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072513" cy="5601903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177725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ирается в соответствии с вариантом, полученным при выполнении лабораторной работы № 7.</w:t>
      </w:r>
    </w:p>
    <w:p>
      <w:pPr>
        <w:pStyle w:val="BodyText"/>
      </w:pP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BodyText"/>
      </w:pPr>
      <w:r>
        <w:t xml:space="preserve">Для варианта 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pStyle w:val="CaptionedFigure"/>
      </w:pPr>
      <w:bookmarkStart w:id="77" w:name="fig:014"/>
      <w:r>
        <w:drawing>
          <wp:inline>
            <wp:extent cx="4408370" cy="5881035"/>
            <wp:effectExtent b="0" l="0" r="0" t="0"/>
            <wp:docPr descr="Рис. 14: Программа lab8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bookmarkStart w:id="81" w:name="fig:015"/>
      <w:r>
        <w:drawing>
          <wp:inline>
            <wp:extent cx="5334000" cy="1812274"/>
            <wp:effectExtent b="0" l="0" r="0" t="0"/>
            <wp:docPr descr="Рис. 15: Запуск программы lab8-task1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ся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Рамиэль Сарханов</dc:creator>
  <dc:language>ru-RU</dc:language>
  <cp:keywords/>
  <dcterms:created xsi:type="dcterms:W3CDTF">2024-12-09T10:28:17Z</dcterms:created>
  <dcterms:modified xsi:type="dcterms:W3CDTF">2024-12-09T10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